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63"/>
        <w:gridCol w:w="7260"/>
      </w:tblGrid>
      <w:tr w:rsidR="0084449D" w:rsidRPr="0084449D" w14:paraId="0B6B3549" w14:textId="77777777" w:rsidTr="0084449D">
        <w:trPr>
          <w:trHeight w:val="540"/>
        </w:trPr>
        <w:tc>
          <w:tcPr>
            <w:tcW w:w="5685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2" w:type="dxa"/>
              <w:left w:w="12" w:type="dxa"/>
              <w:bottom w:w="12" w:type="dxa"/>
              <w:right w:w="12" w:type="dxa"/>
            </w:tcMar>
            <w:vAlign w:val="center"/>
            <w:hideMark/>
          </w:tcPr>
          <w:p w14:paraId="0EF82B3F" w14:textId="44B28B36" w:rsidR="0084449D" w:rsidRPr="0084449D" w:rsidRDefault="0084449D" w:rsidP="0084449D">
            <w:pPr>
              <w:widowControl/>
              <w:wordWrap/>
              <w:autoSpaceDE/>
              <w:autoSpaceDN/>
              <w:spacing w:after="0" w:line="312" w:lineRule="auto"/>
              <w:ind w:left="2762" w:hanging="2702"/>
              <w:jc w:val="left"/>
              <w:rPr>
                <w:rFonts w:ascii="-윤명조120" w:eastAsia="-윤명조120" w:hAnsi="굴림" w:cs="굴림"/>
                <w:color w:val="000000"/>
                <w:kern w:val="0"/>
                <w:sz w:val="18"/>
                <w:szCs w:val="18"/>
              </w:rPr>
            </w:pPr>
            <w:r w:rsidRPr="0084449D">
              <w:rPr>
                <w:rFonts w:ascii="나눔명조" w:eastAsia="나눔명조" w:hAnsi="나눔명조" w:cs="굴림" w:hint="eastAsia"/>
                <w:color w:val="000000"/>
                <w:kern w:val="0"/>
                <w:sz w:val="18"/>
                <w:szCs w:val="18"/>
              </w:rPr>
              <w:t>Plant Breed. Biotech. 2021 (December) 9(4):</w:t>
            </w:r>
            <w:r w:rsidR="00F82111">
              <w:rPr>
                <w:rFonts w:ascii="나눔명조" w:eastAsia="나눔명조" w:hAnsi="나눔명조" w:cs="굴림" w:hint="eastAsia"/>
                <w:color w:val="000000"/>
                <w:kern w:val="0"/>
                <w:sz w:val="18"/>
                <w:szCs w:val="18"/>
              </w:rPr>
              <w:t>331</w:t>
            </w:r>
            <w:r w:rsidRPr="0084449D">
              <w:rPr>
                <w:rFonts w:ascii="나눔명조" w:eastAsia="나눔명조" w:hAnsi="나눔명조" w:cs="굴림" w:hint="eastAsia"/>
                <w:color w:val="000000"/>
                <w:kern w:val="0"/>
                <w:sz w:val="18"/>
                <w:szCs w:val="18"/>
              </w:rPr>
              <w:t>~</w:t>
            </w:r>
            <w:r w:rsidR="00F82111">
              <w:rPr>
                <w:rFonts w:ascii="나눔명조" w:eastAsia="나눔명조" w:hAnsi="나눔명조" w:cs="굴림" w:hint="eastAsia"/>
                <w:color w:val="000000"/>
                <w:kern w:val="0"/>
                <w:sz w:val="18"/>
                <w:szCs w:val="18"/>
              </w:rPr>
              <w:t>344</w:t>
            </w:r>
          </w:p>
          <w:p w14:paraId="619FD56B" w14:textId="28170E69" w:rsidR="0084449D" w:rsidRPr="0084449D" w:rsidRDefault="0084449D" w:rsidP="00F82111">
            <w:pPr>
              <w:widowControl/>
              <w:wordWrap/>
              <w:autoSpaceDE/>
              <w:autoSpaceDN/>
              <w:spacing w:after="0" w:line="312" w:lineRule="auto"/>
              <w:ind w:left="2762" w:hanging="2702"/>
              <w:jc w:val="left"/>
              <w:rPr>
                <w:rFonts w:ascii="-윤명조120" w:eastAsia="-윤명조120" w:hAnsi="굴림" w:cs="굴림"/>
                <w:color w:val="000000"/>
                <w:kern w:val="0"/>
                <w:sz w:val="18"/>
                <w:szCs w:val="18"/>
              </w:rPr>
            </w:pPr>
            <w:r w:rsidRPr="0084449D">
              <w:rPr>
                <w:rFonts w:ascii="나눔명조" w:eastAsia="나눔명조" w:hAnsi="나눔명조" w:cs="굴림" w:hint="eastAsia"/>
                <w:color w:val="000000"/>
                <w:kern w:val="0"/>
                <w:sz w:val="18"/>
                <w:szCs w:val="18"/>
              </w:rPr>
              <w:t>https://doi.org/10.9787/PBB.2021.9.4.</w:t>
            </w:r>
            <w:r w:rsidR="00F82111">
              <w:rPr>
                <w:rFonts w:ascii="나눔명조" w:eastAsia="나눔명조" w:hAnsi="나눔명조" w:cs="굴림" w:hint="eastAsia"/>
                <w:color w:val="000000"/>
                <w:kern w:val="0"/>
                <w:sz w:val="18"/>
                <w:szCs w:val="18"/>
              </w:rPr>
              <w:t>331</w:t>
            </w:r>
            <w:bookmarkStart w:id="0" w:name="_GoBack"/>
            <w:bookmarkEnd w:id="0"/>
          </w:p>
        </w:tc>
        <w:tc>
          <w:tcPr>
            <w:tcW w:w="7995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2" w:type="dxa"/>
              <w:left w:w="12" w:type="dxa"/>
              <w:bottom w:w="12" w:type="dxa"/>
              <w:right w:w="12" w:type="dxa"/>
            </w:tcMar>
            <w:vAlign w:val="center"/>
            <w:hideMark/>
          </w:tcPr>
          <w:p w14:paraId="4BCB594A" w14:textId="77777777" w:rsidR="0084449D" w:rsidRPr="0084449D" w:rsidRDefault="0084449D" w:rsidP="0084449D">
            <w:pPr>
              <w:widowControl/>
              <w:wordWrap/>
              <w:autoSpaceDE/>
              <w:autoSpaceDN/>
              <w:spacing w:after="0" w:line="312" w:lineRule="auto"/>
              <w:ind w:left="2702" w:hanging="2702"/>
              <w:jc w:val="right"/>
              <w:rPr>
                <w:rFonts w:ascii="-윤명조120" w:eastAsia="-윤명조120" w:hAnsi="굴림" w:cs="굴림"/>
                <w:color w:val="000000"/>
                <w:kern w:val="0"/>
                <w:szCs w:val="20"/>
              </w:rPr>
            </w:pPr>
            <w:r w:rsidRPr="0084449D">
              <w:rPr>
                <w:rFonts w:ascii="나눔명조" w:eastAsia="나눔명조" w:hAnsi="나눔명조" w:cs="굴림" w:hint="eastAsia"/>
                <w:color w:val="000000"/>
                <w:kern w:val="0"/>
                <w:sz w:val="18"/>
                <w:szCs w:val="18"/>
              </w:rPr>
              <w:t>Online ISSN: 2287-9366</w:t>
            </w:r>
          </w:p>
          <w:p w14:paraId="532D498B" w14:textId="77777777" w:rsidR="0084449D" w:rsidRPr="0084449D" w:rsidRDefault="0084449D" w:rsidP="0084449D">
            <w:pPr>
              <w:widowControl/>
              <w:wordWrap/>
              <w:autoSpaceDE/>
              <w:autoSpaceDN/>
              <w:spacing w:after="0" w:line="312" w:lineRule="auto"/>
              <w:ind w:left="2702" w:hanging="2702"/>
              <w:jc w:val="right"/>
              <w:rPr>
                <w:rFonts w:ascii="-윤명조120" w:eastAsia="-윤명조120" w:hAnsi="굴림" w:cs="굴림"/>
                <w:color w:val="000000"/>
                <w:kern w:val="0"/>
                <w:szCs w:val="20"/>
              </w:rPr>
            </w:pPr>
            <w:r w:rsidRPr="0084449D">
              <w:rPr>
                <w:rFonts w:ascii="나눔명조" w:eastAsia="나눔명조" w:hAnsi="나눔명조" w:cs="굴림" w:hint="eastAsia"/>
                <w:color w:val="000000"/>
                <w:kern w:val="0"/>
                <w:sz w:val="18"/>
                <w:szCs w:val="18"/>
              </w:rPr>
              <w:t> Print ISSN: 2287-9358</w:t>
            </w:r>
          </w:p>
        </w:tc>
      </w:tr>
    </w:tbl>
    <w:p w14:paraId="6E07F3B6" w14:textId="77777777" w:rsidR="0084449D" w:rsidRDefault="0084449D" w:rsidP="007E0353">
      <w:pPr>
        <w:widowControl/>
        <w:wordWrap/>
        <w:autoSpaceDE/>
        <w:autoSpaceDN/>
        <w:rPr>
          <w:rFonts w:ascii="Times New Roman" w:hAnsi="Times New Roman"/>
          <w:b/>
          <w:color w:val="000000"/>
          <w:kern w:val="0"/>
          <w:sz w:val="24"/>
          <w:szCs w:val="24"/>
        </w:rPr>
      </w:pPr>
    </w:p>
    <w:p w14:paraId="0AE365F0" w14:textId="77777777" w:rsidR="0084449D" w:rsidRDefault="0084449D" w:rsidP="007E0353">
      <w:pPr>
        <w:widowControl/>
        <w:wordWrap/>
        <w:autoSpaceDE/>
        <w:autoSpaceDN/>
        <w:rPr>
          <w:rFonts w:ascii="Times New Roman" w:hAnsi="Times New Roman"/>
          <w:b/>
          <w:color w:val="000000"/>
          <w:kern w:val="0"/>
          <w:sz w:val="24"/>
          <w:szCs w:val="24"/>
        </w:rPr>
      </w:pPr>
    </w:p>
    <w:p w14:paraId="2352386E" w14:textId="42DB9D84" w:rsidR="007E0353" w:rsidRPr="00514C43" w:rsidRDefault="007E0353" w:rsidP="007E0353">
      <w:pPr>
        <w:widowControl/>
        <w:wordWrap/>
        <w:autoSpaceDE/>
        <w:autoSpaceDN/>
        <w:rPr>
          <w:rFonts w:ascii="Times New Roman" w:hAnsi="Times New Roman"/>
          <w:color w:val="000000"/>
          <w:kern w:val="0"/>
          <w:sz w:val="24"/>
          <w:szCs w:val="24"/>
        </w:rPr>
      </w:pPr>
      <w:r w:rsidRPr="00D65348">
        <w:rPr>
          <w:rFonts w:ascii="Times New Roman" w:hAnsi="Times New Roman"/>
          <w:b/>
          <w:color w:val="000000"/>
          <w:kern w:val="0"/>
          <w:sz w:val="24"/>
          <w:szCs w:val="24"/>
        </w:rPr>
        <w:t>Supplementary Table 1.</w:t>
      </w:r>
      <w:r w:rsidRPr="00514C43">
        <w:rPr>
          <w:rFonts w:ascii="Times New Roman" w:hAnsi="Times New Roman"/>
          <w:color w:val="000000"/>
          <w:kern w:val="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kern w:val="0"/>
          <w:sz w:val="24"/>
          <w:szCs w:val="24"/>
        </w:rPr>
        <w:t>A L</w:t>
      </w:r>
      <w:r w:rsidRPr="00514C43">
        <w:rPr>
          <w:rFonts w:ascii="Times New Roman" w:hAnsi="Times New Roman"/>
          <w:color w:val="000000"/>
          <w:kern w:val="0"/>
          <w:sz w:val="24"/>
          <w:szCs w:val="24"/>
        </w:rPr>
        <w:t xml:space="preserve">ist of tolerant, moderately tolerant, and susceptible </w:t>
      </w:r>
      <w:r>
        <w:rPr>
          <w:rFonts w:ascii="Times New Roman" w:hAnsi="Times New Roman"/>
          <w:color w:val="000000"/>
          <w:kern w:val="0"/>
          <w:sz w:val="24"/>
          <w:szCs w:val="24"/>
        </w:rPr>
        <w:t>soybean accessions</w:t>
      </w:r>
      <w:r w:rsidR="00797749">
        <w:rPr>
          <w:rFonts w:ascii="Times New Roman" w:hAnsi="Times New Roman"/>
          <w:color w:val="000000"/>
          <w:kern w:val="0"/>
          <w:sz w:val="24"/>
          <w:szCs w:val="24"/>
        </w:rPr>
        <w:t xml:space="preserve"> </w:t>
      </w:r>
      <w:r w:rsidRPr="00514C43">
        <w:rPr>
          <w:rFonts w:ascii="Times New Roman" w:hAnsi="Times New Roman"/>
          <w:color w:val="000000"/>
          <w:kern w:val="0"/>
          <w:sz w:val="24"/>
          <w:szCs w:val="24"/>
        </w:rPr>
        <w:t>use</w:t>
      </w:r>
      <w:r>
        <w:rPr>
          <w:rFonts w:ascii="Times New Roman" w:hAnsi="Times New Roman"/>
          <w:color w:val="000000"/>
          <w:kern w:val="0"/>
          <w:sz w:val="24"/>
          <w:szCs w:val="24"/>
        </w:rPr>
        <w:t>d</w:t>
      </w:r>
      <w:r w:rsidRPr="00514C43">
        <w:rPr>
          <w:rFonts w:ascii="Times New Roman" w:hAnsi="Times New Roman"/>
          <w:color w:val="000000"/>
          <w:kern w:val="0"/>
          <w:sz w:val="24"/>
          <w:szCs w:val="24"/>
        </w:rPr>
        <w:t xml:space="preserve"> </w:t>
      </w:r>
      <w:r w:rsidR="00797749">
        <w:rPr>
          <w:rFonts w:ascii="Times New Roman" w:hAnsi="Times New Roman"/>
          <w:color w:val="000000"/>
          <w:kern w:val="0"/>
          <w:sz w:val="24"/>
          <w:szCs w:val="24"/>
        </w:rPr>
        <w:t xml:space="preserve">for the </w:t>
      </w:r>
      <w:r>
        <w:rPr>
          <w:rFonts w:ascii="Times New Roman" w:hAnsi="Times New Roman"/>
          <w:color w:val="000000"/>
          <w:kern w:val="0"/>
          <w:sz w:val="24"/>
          <w:szCs w:val="24"/>
        </w:rPr>
        <w:t xml:space="preserve">validation tes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7"/>
        <w:gridCol w:w="2255"/>
        <w:gridCol w:w="2900"/>
        <w:gridCol w:w="2446"/>
      </w:tblGrid>
      <w:tr w:rsidR="007E0353" w:rsidRPr="00514C43" w14:paraId="4F4F39BC" w14:textId="77777777" w:rsidTr="000A6EED">
        <w:trPr>
          <w:trHeight w:val="347"/>
        </w:trPr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4B9766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Entry 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FBE9D1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Tolerant </w:t>
            </w:r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545AE87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Moderately tolerant </w:t>
            </w:r>
          </w:p>
        </w:tc>
        <w:tc>
          <w:tcPr>
            <w:tcW w:w="24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451BFB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Susceptible </w:t>
            </w:r>
          </w:p>
        </w:tc>
      </w:tr>
      <w:tr w:rsidR="007E0353" w:rsidRPr="00514C43" w14:paraId="3DBD53E7" w14:textId="77777777" w:rsidTr="000A6EED">
        <w:trPr>
          <w:trHeight w:val="347"/>
        </w:trPr>
        <w:tc>
          <w:tcPr>
            <w:tcW w:w="11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66BB10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31F84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042</w:t>
            </w:r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7CE877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Jungmo3009</w:t>
            </w:r>
          </w:p>
        </w:tc>
        <w:tc>
          <w:tcPr>
            <w:tcW w:w="24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9EEEB14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Hannam</w:t>
            </w:r>
          </w:p>
        </w:tc>
      </w:tr>
      <w:tr w:rsidR="007E0353" w:rsidRPr="00514C43" w14:paraId="6449B04A" w14:textId="77777777" w:rsidTr="000A6EED">
        <w:trPr>
          <w:trHeight w:val="347"/>
        </w:trPr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8A581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1FE83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101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8DA75B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Nuriol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A17A3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eonam</w:t>
            </w:r>
          </w:p>
        </w:tc>
      </w:tr>
      <w:tr w:rsidR="007E0353" w:rsidRPr="00514C43" w14:paraId="263C3607" w14:textId="77777777" w:rsidTr="000A6EED">
        <w:trPr>
          <w:trHeight w:val="347"/>
        </w:trPr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CEC2F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DB717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131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5DC78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Dagi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C7F62F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Dachae</w:t>
            </w:r>
          </w:p>
        </w:tc>
      </w:tr>
      <w:tr w:rsidR="007E0353" w:rsidRPr="00514C43" w14:paraId="32E7359F" w14:textId="77777777" w:rsidTr="000A6EED">
        <w:trPr>
          <w:trHeight w:val="347"/>
        </w:trPr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F172EC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D2B368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286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39775F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ureun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54223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okwangkong</w:t>
            </w:r>
          </w:p>
        </w:tc>
      </w:tr>
      <w:tr w:rsidR="007E0353" w:rsidRPr="00514C43" w14:paraId="22A52493" w14:textId="77777777" w:rsidTr="000A6EED">
        <w:trPr>
          <w:trHeight w:val="347"/>
        </w:trPr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0E6BB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A08933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342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C2758" w14:textId="77777777" w:rsidR="007E0353" w:rsidRPr="00797749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797749">
              <w:rPr>
                <w:rFonts w:ascii="Times New Roman" w:hAnsi="Times New Roman"/>
                <w:kern w:val="0"/>
                <w:sz w:val="24"/>
                <w:szCs w:val="24"/>
              </w:rPr>
              <w:t>Pungsanamul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3E2F31" w14:textId="77777777" w:rsidR="007E0353" w:rsidRPr="00797749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797749">
              <w:rPr>
                <w:rFonts w:ascii="Times New Roman" w:hAnsi="Times New Roman"/>
                <w:kern w:val="0"/>
                <w:sz w:val="24"/>
                <w:szCs w:val="24"/>
              </w:rPr>
              <w:t>Baekchun</w:t>
            </w:r>
          </w:p>
        </w:tc>
      </w:tr>
      <w:tr w:rsidR="007E0353" w:rsidRPr="00514C43" w14:paraId="0F4514E1" w14:textId="77777777" w:rsidTr="000A6EED">
        <w:trPr>
          <w:trHeight w:val="347"/>
        </w:trPr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78D09A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77C70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377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9D9C04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797749">
              <w:rPr>
                <w:rFonts w:ascii="Times New Roman" w:hAnsi="Times New Roman"/>
                <w:kern w:val="0"/>
                <w:sz w:val="24"/>
                <w:szCs w:val="24"/>
              </w:rPr>
              <w:t>Heugmi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742A9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427</w:t>
            </w:r>
          </w:p>
        </w:tc>
      </w:tr>
      <w:tr w:rsidR="007E0353" w:rsidRPr="00514C43" w14:paraId="661B4F79" w14:textId="77777777" w:rsidTr="000A6EED">
        <w:trPr>
          <w:trHeight w:val="347"/>
        </w:trPr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EBA27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84FC5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386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991E19" w14:textId="13596B1C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797749">
              <w:rPr>
                <w:rFonts w:ascii="Times New Roman" w:hAnsi="Times New Roman"/>
                <w:kern w:val="0"/>
                <w:sz w:val="24"/>
                <w:szCs w:val="24"/>
              </w:rPr>
              <w:t>Geomjeong</w:t>
            </w:r>
            <w:r w:rsidR="00831718">
              <w:rPr>
                <w:rFonts w:ascii="Times New Roman" w:hAnsi="Times New Roman"/>
                <w:kern w:val="0"/>
                <w:sz w:val="24"/>
                <w:szCs w:val="24"/>
              </w:rPr>
              <w:t>kong</w:t>
            </w:r>
            <w:r w:rsidRPr="00797749">
              <w:rPr>
                <w:rFonts w:ascii="Times New Roman" w:hAnsi="Times New Roman"/>
                <w:kern w:val="0"/>
                <w:sz w:val="24"/>
                <w:szCs w:val="24"/>
              </w:rPr>
              <w:t xml:space="preserve"> 3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245D47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316</w:t>
            </w:r>
          </w:p>
        </w:tc>
      </w:tr>
      <w:tr w:rsidR="007E0353" w:rsidRPr="00514C43" w14:paraId="6FBA2803" w14:textId="77777777" w:rsidTr="000A6EED">
        <w:trPr>
          <w:trHeight w:val="347"/>
        </w:trPr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C4B743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76B2B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091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9724B0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Uram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676C7F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188</w:t>
            </w:r>
          </w:p>
        </w:tc>
      </w:tr>
      <w:tr w:rsidR="007E0353" w:rsidRPr="00514C43" w14:paraId="3A2612A8" w14:textId="77777777" w:rsidTr="000A6EED">
        <w:trPr>
          <w:trHeight w:val="347"/>
        </w:trPr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9E0029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791582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Namhae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3B1CA8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Daewon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C71965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185</w:t>
            </w:r>
          </w:p>
        </w:tc>
      </w:tr>
      <w:tr w:rsidR="007E0353" w:rsidRPr="00514C43" w14:paraId="57E7FB82" w14:textId="77777777" w:rsidTr="000A6EED">
        <w:trPr>
          <w:trHeight w:val="347"/>
        </w:trPr>
        <w:tc>
          <w:tcPr>
            <w:tcW w:w="11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1A67E23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B41ED04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ocheong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B2E864C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Alchan </w:t>
            </w:r>
          </w:p>
        </w:tc>
        <w:tc>
          <w:tcPr>
            <w:tcW w:w="24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02E2F545" w14:textId="77777777" w:rsidR="007E0353" w:rsidRPr="00CB5795" w:rsidRDefault="007E0353" w:rsidP="000A6EED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B57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MJ254</w:t>
            </w:r>
          </w:p>
        </w:tc>
      </w:tr>
    </w:tbl>
    <w:p w14:paraId="79A880D8" w14:textId="77777777" w:rsidR="007E0353" w:rsidRPr="00175B49" w:rsidRDefault="007E0353" w:rsidP="007E0353">
      <w:pPr>
        <w:rPr>
          <w:rFonts w:ascii="Times New Roman" w:hAnsi="Times New Roman"/>
          <w:sz w:val="24"/>
          <w:szCs w:val="24"/>
        </w:rPr>
      </w:pPr>
    </w:p>
    <w:p w14:paraId="4BA21025" w14:textId="5063CE69" w:rsidR="007E0353" w:rsidRDefault="007E0353" w:rsidP="00143123">
      <w:pPr>
        <w:spacing w:line="360" w:lineRule="auto"/>
      </w:pPr>
    </w:p>
    <w:p w14:paraId="1FF27A5F" w14:textId="344D5B64" w:rsidR="007E0353" w:rsidRDefault="007E0353">
      <w:pPr>
        <w:widowControl/>
        <w:wordWrap/>
        <w:autoSpaceDE/>
        <w:autoSpaceDN/>
      </w:pPr>
      <w:r>
        <w:br w:type="page"/>
      </w:r>
    </w:p>
    <w:p w14:paraId="4E7BC09C" w14:textId="77777777" w:rsidR="007E0353" w:rsidRPr="00AC4100" w:rsidRDefault="007E0353" w:rsidP="007E0353">
      <w:pPr>
        <w:rPr>
          <w:rFonts w:ascii="Times New Roman" w:hAnsi="Times New Roman"/>
          <w:color w:val="000000"/>
          <w:sz w:val="24"/>
          <w:szCs w:val="24"/>
        </w:rPr>
      </w:pPr>
      <w:r w:rsidRPr="00D65348">
        <w:rPr>
          <w:rFonts w:ascii="Times New Roman" w:hAnsi="Times New Roman"/>
          <w:b/>
          <w:color w:val="000000"/>
          <w:kern w:val="0"/>
          <w:sz w:val="24"/>
          <w:szCs w:val="24"/>
        </w:rPr>
        <w:lastRenderedPageBreak/>
        <w:t>Supplementary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0551A">
        <w:rPr>
          <w:rFonts w:ascii="Times New Roman" w:hAnsi="Times New Roman"/>
          <w:b/>
          <w:sz w:val="24"/>
          <w:szCs w:val="24"/>
        </w:rPr>
        <w:t xml:space="preserve">Table </w:t>
      </w:r>
      <w:r>
        <w:rPr>
          <w:rFonts w:ascii="Times New Roman" w:hAnsi="Times New Roman"/>
          <w:b/>
          <w:sz w:val="24"/>
          <w:szCs w:val="24"/>
        </w:rPr>
        <w:t>2</w:t>
      </w:r>
      <w:r w:rsidRPr="0071658D">
        <w:rPr>
          <w:rFonts w:ascii="Times New Roman" w:hAnsi="Times New Roman"/>
          <w:sz w:val="24"/>
          <w:szCs w:val="24"/>
        </w:rPr>
        <w:t xml:space="preserve">. Analysis of variance of leaf necrosis, visual score, plant height, fresh weight, and dry weight of soybean </w:t>
      </w:r>
      <w:r>
        <w:rPr>
          <w:rFonts w:ascii="Times New Roman" w:hAnsi="Times New Roman"/>
          <w:sz w:val="24"/>
          <w:szCs w:val="24"/>
        </w:rPr>
        <w:t>over six accession</w:t>
      </w:r>
      <w:r w:rsidRPr="0071658D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,</w:t>
      </w:r>
      <w:r w:rsidRPr="0071658D">
        <w:rPr>
          <w:rFonts w:ascii="Times New Roman" w:hAnsi="Times New Roman"/>
          <w:sz w:val="24"/>
          <w:szCs w:val="24"/>
        </w:rPr>
        <w:t xml:space="preserve"> three growth stages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 w:hint="eastAsia"/>
          <w:sz w:val="24"/>
          <w:szCs w:val="24"/>
        </w:rPr>
        <w:t>VC, V1, and V2)</w:t>
      </w:r>
      <w:r>
        <w:rPr>
          <w:rFonts w:ascii="Times New Roman" w:hAnsi="Times New Roman"/>
          <w:sz w:val="24"/>
          <w:szCs w:val="24"/>
        </w:rPr>
        <w:t xml:space="preserve"> </w:t>
      </w:r>
      <w:r w:rsidRPr="0071658D">
        <w:rPr>
          <w:rFonts w:ascii="Times New Roman" w:hAnsi="Times New Roman"/>
          <w:sz w:val="24"/>
          <w:szCs w:val="24"/>
        </w:rPr>
        <w:t xml:space="preserve">and three bentazone </w:t>
      </w:r>
      <w:r>
        <w:rPr>
          <w:rFonts w:ascii="Times New Roman" w:hAnsi="Times New Roman"/>
          <w:sz w:val="24"/>
          <w:szCs w:val="24"/>
        </w:rPr>
        <w:t>dose</w:t>
      </w:r>
      <w:r w:rsidRPr="0071658D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(0</w:t>
      </w:r>
      <w:r>
        <w:rPr>
          <w:rFonts w:ascii="Times New Roman" w:hAnsi="Times New Roman" w:hint="eastAsia"/>
          <w:sz w:val="24"/>
          <w:szCs w:val="24"/>
        </w:rPr>
        <w:t>X</w:t>
      </w:r>
      <w:r>
        <w:rPr>
          <w:rFonts w:ascii="Times New Roman" w:hAnsi="Times New Roman"/>
          <w:sz w:val="24"/>
          <w:szCs w:val="24"/>
        </w:rPr>
        <w:t xml:space="preserve">, 1X, and 2X) </w:t>
      </w:r>
      <w:r w:rsidRPr="00AC4100">
        <w:rPr>
          <w:rFonts w:ascii="Times New Roman" w:hAnsi="Times New Roman"/>
          <w:color w:val="000000"/>
          <w:sz w:val="24"/>
          <w:szCs w:val="24"/>
        </w:rPr>
        <w:t>across three independent tests.</w:t>
      </w:r>
    </w:p>
    <w:tbl>
      <w:tblPr>
        <w:tblW w:w="13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897"/>
        <w:gridCol w:w="1018"/>
        <w:gridCol w:w="1042"/>
        <w:gridCol w:w="1273"/>
        <w:gridCol w:w="967"/>
        <w:gridCol w:w="1048"/>
        <w:gridCol w:w="1072"/>
        <w:gridCol w:w="979"/>
        <w:gridCol w:w="1001"/>
        <w:gridCol w:w="1038"/>
        <w:gridCol w:w="1062"/>
      </w:tblGrid>
      <w:tr w:rsidR="007E0353" w:rsidRPr="008D7275" w14:paraId="5FC970A6" w14:textId="77777777" w:rsidTr="000A6EED">
        <w:trPr>
          <w:trHeight w:val="330"/>
        </w:trPr>
        <w:tc>
          <w:tcPr>
            <w:tcW w:w="169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90DD7" w14:textId="77777777" w:rsidR="007E0353" w:rsidRPr="00B934EC" w:rsidRDefault="007E0353" w:rsidP="000A6EED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Source of </w:t>
            </w:r>
          </w:p>
          <w:p w14:paraId="16B4E3E6" w14:textId="77777777" w:rsidR="007E0353" w:rsidRPr="005016B7" w:rsidRDefault="007E0353" w:rsidP="000A6EED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variation</w:t>
            </w:r>
          </w:p>
        </w:tc>
        <w:tc>
          <w:tcPr>
            <w:tcW w:w="89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7AC85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20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C24C79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Leaf necrosis</w:t>
            </w:r>
          </w:p>
        </w:tc>
        <w:tc>
          <w:tcPr>
            <w:tcW w:w="22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FC95D8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Visual score</w:t>
            </w:r>
          </w:p>
        </w:tc>
        <w:tc>
          <w:tcPr>
            <w:tcW w:w="21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D8226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Plant height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4696E4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Fresh weight</w:t>
            </w:r>
          </w:p>
        </w:tc>
        <w:tc>
          <w:tcPr>
            <w:tcW w:w="21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176D50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Dry weight</w:t>
            </w:r>
          </w:p>
        </w:tc>
      </w:tr>
      <w:tr w:rsidR="007E0353" w:rsidRPr="008D7275" w14:paraId="40A1917E" w14:textId="77777777" w:rsidTr="000A6EED">
        <w:trPr>
          <w:trHeight w:val="330"/>
        </w:trPr>
        <w:tc>
          <w:tcPr>
            <w:tcW w:w="169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DF3814C" w14:textId="77777777" w:rsidR="007E0353" w:rsidRPr="005016B7" w:rsidRDefault="007E0353" w:rsidP="000A6EED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1B41728" w14:textId="77777777" w:rsidR="007E0353" w:rsidRPr="005016B7" w:rsidRDefault="007E0353" w:rsidP="000A6EED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E90524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704FA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Pr &gt; 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06CEEE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3D2759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Pr &gt; 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1B6597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151DAE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Pr &gt; 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20958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14EC27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Pr &gt; 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B47008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AB0E9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Pr &gt; F</w:t>
            </w:r>
          </w:p>
        </w:tc>
      </w:tr>
      <w:tr w:rsidR="007E0353" w:rsidRPr="006C2817" w14:paraId="78D6CD31" w14:textId="77777777" w:rsidTr="000A6EED">
        <w:trPr>
          <w:trHeight w:val="330"/>
        </w:trPr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57671E" w14:textId="77777777" w:rsidR="007E0353" w:rsidRPr="00B934EC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Test (E)</w:t>
            </w:r>
          </w:p>
        </w:tc>
        <w:tc>
          <w:tcPr>
            <w:tcW w:w="897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1BA34B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545354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5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0DAA9C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209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570E7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.4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D3E03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93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4DCC7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325.7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AAB2E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9DF314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80.7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8311B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4B9650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533.1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24612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50BF3F6F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8ADAE4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Accession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(</w:t>
            </w:r>
            <w:r w:rsidRPr="00BE4230">
              <w:rPr>
                <w:rFonts w:ascii="Times New Roman" w:hAnsi="Times New Roman"/>
                <w:color w:val="000000"/>
                <w:sz w:val="24"/>
                <w:szCs w:val="24"/>
              </w:rPr>
              <w:t>A)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C540A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0DD1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27.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9EDD47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9BB46C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6656.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6585F4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D098A3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21.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7C8B7E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00384A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51.9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7C4EB7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E4A88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327.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22526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76134B14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16A40" w14:textId="77777777" w:rsidR="007E0353" w:rsidRPr="00B934EC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Stage (S)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860CC9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A57EAC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8.6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F9458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EC487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6.6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4FEEE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D4DA6A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742.2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CBC1F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DDEA90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520.5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7C86A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45B31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964.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F55D9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6FED4ED3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344270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Dose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(</w:t>
            </w:r>
            <w:r w:rsidRPr="00BE4230">
              <w:rPr>
                <w:rFonts w:ascii="Times New Roman" w:hAnsi="Times New Roman"/>
                <w:color w:val="000000"/>
                <w:sz w:val="24"/>
                <w:szCs w:val="24"/>
              </w:rPr>
              <w:t>D)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E5AC69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141D4C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82.4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4CEB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6A2D3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4188.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5C423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526A2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09.7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BF2254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94A0EB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76.9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EE3E3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D6DFD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640.0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56E71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49D6B7E2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F5E830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E*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D97D3C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A6541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.5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5DD43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06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362F94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7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CC0B3E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67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D8387E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9.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FC13F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979F0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9.4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BDED9A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50D6AE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33.5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48B1B8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11974464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594359" w14:textId="77777777" w:rsidR="007E0353" w:rsidRPr="00B934EC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E*S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799CE6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850F2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A31EB7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84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DE1A5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.9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A53680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2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89D7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6.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2EF88B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01931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03.4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747B5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ADD72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47.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2500A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24740949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76081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E*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AE2D33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08CC93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9D1572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22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4C7B6C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2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27C33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284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79CF4E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12BC8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518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D65A30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4E953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61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BE5AA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.3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A887F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023</w:t>
            </w:r>
          </w:p>
        </w:tc>
      </w:tr>
      <w:tr w:rsidR="007E0353" w:rsidRPr="006C2817" w14:paraId="427C972F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4FC1B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A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>*S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84F54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83A3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6.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DE44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3BA6F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3.2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81923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D3608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6.8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B3AB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85B3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6.7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512E9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7450B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6.5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4A110A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60FC1673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C0B041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A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>*</w:t>
            </w:r>
            <w:r w:rsidRPr="00BE4230">
              <w:rPr>
                <w:rFonts w:ascii="Times New Roman" w:hAnsi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3680B6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F48A74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64.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7050CB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D84E9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680.7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4CD932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505D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.7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2CF4AC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B34AD7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1.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B0A93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E1759B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5.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698ABB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1E477EEE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F636FC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S*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A82908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3AD652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3.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3CED65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06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6BFADB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5.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3821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239B95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.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145F13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0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01B5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9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76B938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9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AC6B8A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2.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A670F0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46967A47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DD3ED6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E*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>A</w:t>
            </w:r>
            <w:r w:rsidRPr="00BE4230">
              <w:rPr>
                <w:rFonts w:ascii="Times New Roman" w:hAnsi="Times New Roman"/>
                <w:color w:val="000000"/>
                <w:sz w:val="24"/>
                <w:szCs w:val="24"/>
              </w:rPr>
              <w:t>*S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C0716F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CC7310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8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66E815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2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E23B1A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9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024D9A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579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680235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3.2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298F5B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6D89AC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.9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476FBC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9680DA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.4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D9E0EB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1E938A78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DDC6A5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E*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>A</w:t>
            </w:r>
            <w:r w:rsidRPr="00BE4230">
              <w:rPr>
                <w:rFonts w:ascii="Times New Roman" w:hAnsi="Times New Roman"/>
                <w:color w:val="000000"/>
                <w:sz w:val="24"/>
                <w:szCs w:val="24"/>
              </w:rPr>
              <w:t>*D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1A5B0A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238A3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794182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336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D2EB8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A3331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43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EC2CBC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7CFC4B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719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E79478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3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37CDE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132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E22E8B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.7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206370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0765F08D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33DBB6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E*S*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809ED8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ABA7C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B0DDBE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773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37B2CA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2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D2D762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302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DA8E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7.2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66CCF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D1E80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.7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BF85F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838017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9.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D5DC01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7E0353" w:rsidRPr="006C2817" w14:paraId="651A3DBF" w14:textId="77777777" w:rsidTr="000A6EED">
        <w:trPr>
          <w:trHeight w:val="330"/>
        </w:trPr>
        <w:tc>
          <w:tcPr>
            <w:tcW w:w="169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A110F" w14:textId="77777777" w:rsidR="007E0353" w:rsidRPr="00BE4230" w:rsidRDefault="007E0353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A</w:t>
            </w:r>
            <w:r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>*S*</w:t>
            </w:r>
            <w:r w:rsidRPr="00BE4230">
              <w:rPr>
                <w:rFonts w:ascii="Times New Roman" w:hAnsi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89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FD635D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D9A473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8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86BC6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16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F763C3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2.2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BAF23A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EB725D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8F24B6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855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04C88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5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04E542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64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DBE560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9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B69E5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0133</w:t>
            </w:r>
          </w:p>
        </w:tc>
      </w:tr>
      <w:tr w:rsidR="007E0353" w:rsidRPr="006C2817" w14:paraId="31C9C1CC" w14:textId="77777777" w:rsidTr="000A6EED">
        <w:trPr>
          <w:trHeight w:val="330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BFB422" w14:textId="3F395FA3" w:rsidR="007E0353" w:rsidRPr="00BE4230" w:rsidRDefault="001A13FF" w:rsidP="000A6EE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E*</w:t>
            </w:r>
            <w:r w:rsidR="007E0353"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A</w:t>
            </w:r>
            <w:r w:rsidR="007E0353" w:rsidRPr="00B934EC">
              <w:rPr>
                <w:rFonts w:ascii="Times New Roman" w:hAnsi="Times New Roman"/>
                <w:color w:val="000000"/>
                <w:sz w:val="24"/>
                <w:szCs w:val="24"/>
              </w:rPr>
              <w:t>*S*</w:t>
            </w:r>
            <w:r w:rsidR="007E0353" w:rsidRPr="00BE4230">
              <w:rPr>
                <w:rFonts w:ascii="Times New Roman" w:hAnsi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897" w:type="dxa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6E5DD5" w14:textId="77777777" w:rsidR="007E0353" w:rsidRPr="005016B7" w:rsidRDefault="007E0353" w:rsidP="000A6EE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129A4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8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B59732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705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76273E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CC3358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A64D4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5AD2C9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87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554495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1.3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34E09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0.108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99FB18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4.3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429E8F" w14:textId="77777777" w:rsidR="007E0353" w:rsidRPr="005016B7" w:rsidRDefault="007E0353" w:rsidP="000A6EE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016B7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</w:tbl>
    <w:p w14:paraId="16B7CCBE" w14:textId="77777777" w:rsidR="007E0353" w:rsidRDefault="007E0353" w:rsidP="00143123">
      <w:pPr>
        <w:spacing w:line="360" w:lineRule="auto"/>
      </w:pPr>
    </w:p>
    <w:sectPr w:rsidR="007E0353" w:rsidSect="00216B77">
      <w:footerReference w:type="default" r:id="rId9"/>
      <w:pgSz w:w="15840" w:h="12240" w:orient="landscape"/>
      <w:pgMar w:top="1440" w:right="1701" w:bottom="1440" w:left="1440" w:header="720" w:footer="720" w:gutter="0"/>
      <w:lnNumType w:countBy="1" w:restart="continuous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66DB0B" w14:textId="77777777" w:rsidR="00017DE4" w:rsidRDefault="00017DE4" w:rsidP="00CE0089">
      <w:pPr>
        <w:spacing w:after="0" w:line="240" w:lineRule="auto"/>
      </w:pPr>
      <w:r>
        <w:separator/>
      </w:r>
    </w:p>
  </w:endnote>
  <w:endnote w:type="continuationSeparator" w:id="0">
    <w:p w14:paraId="51C18DCB" w14:textId="77777777" w:rsidR="00017DE4" w:rsidRDefault="00017DE4" w:rsidP="00CE00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??????????????????????????? ???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￠￢¨u?¨￢ ¡Æ???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-윤명조120">
    <w:altName w:val="맑은 고딕"/>
    <w:panose1 w:val="02030504000101010101"/>
    <w:charset w:val="81"/>
    <w:family w:val="roman"/>
    <w:pitch w:val="variable"/>
    <w:sig w:usb0="800002A7" w:usb1="09D77CFB" w:usb2="00000010" w:usb3="00000000" w:csb0="00080000" w:csb1="00000000"/>
  </w:font>
  <w:font w:name="나눔명조">
    <w:altName w:val="맑은 고딕"/>
    <w:panose1 w:val="02020603020101020101"/>
    <w:charset w:val="81"/>
    <w:family w:val="roman"/>
    <w:pitch w:val="variable"/>
    <w:sig w:usb0="800002A7" w:usb1="09D7FCFB" w:usb2="00000010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1485799"/>
      <w:docPartObj>
        <w:docPartGallery w:val="Page Numbers (Bottom of Page)"/>
        <w:docPartUnique/>
      </w:docPartObj>
    </w:sdtPr>
    <w:sdtEndPr/>
    <w:sdtContent>
      <w:p w14:paraId="1D578DF7" w14:textId="117E2173" w:rsidR="005F1196" w:rsidRDefault="005F1196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82111" w:rsidRPr="00F82111">
          <w:rPr>
            <w:noProof/>
            <w:lang w:val="ko-KR"/>
          </w:rPr>
          <w:t>1</w:t>
        </w:r>
        <w:r>
          <w:fldChar w:fldCharType="end"/>
        </w:r>
      </w:p>
    </w:sdtContent>
  </w:sdt>
  <w:p w14:paraId="2AA4044A" w14:textId="77777777" w:rsidR="005F1196" w:rsidRDefault="005F1196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5E8DAD" w14:textId="77777777" w:rsidR="00017DE4" w:rsidRDefault="00017DE4" w:rsidP="00CE0089">
      <w:pPr>
        <w:spacing w:after="0" w:line="240" w:lineRule="auto"/>
      </w:pPr>
      <w:r>
        <w:separator/>
      </w:r>
    </w:p>
  </w:footnote>
  <w:footnote w:type="continuationSeparator" w:id="0">
    <w:p w14:paraId="513E85F1" w14:textId="77777777" w:rsidR="00017DE4" w:rsidRDefault="00017DE4" w:rsidP="00CE00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D130F"/>
    <w:multiLevelType w:val="multilevel"/>
    <w:tmpl w:val="CA4EA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D80688C"/>
    <w:multiLevelType w:val="multilevel"/>
    <w:tmpl w:val="3C340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5D7479DA"/>
    <w:multiLevelType w:val="multilevel"/>
    <w:tmpl w:val="E4AE8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>
    <w:nsid w:val="6BD6434D"/>
    <w:multiLevelType w:val="multilevel"/>
    <w:tmpl w:val="3E5A4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71CB43B4"/>
    <w:multiLevelType w:val="hybridMultilevel"/>
    <w:tmpl w:val="1E5C0DB8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MLc0MTE1MTI2NzBT0lEKTi0uzszPAykwrwUAnEPEE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F75181"/>
    <w:rsid w:val="000032BF"/>
    <w:rsid w:val="000113CC"/>
    <w:rsid w:val="00017DE4"/>
    <w:rsid w:val="00020AD9"/>
    <w:rsid w:val="00033A68"/>
    <w:rsid w:val="00041788"/>
    <w:rsid w:val="000450BC"/>
    <w:rsid w:val="00047B3B"/>
    <w:rsid w:val="00053050"/>
    <w:rsid w:val="00072A00"/>
    <w:rsid w:val="00091DCC"/>
    <w:rsid w:val="00095DAF"/>
    <w:rsid w:val="00096032"/>
    <w:rsid w:val="00097503"/>
    <w:rsid w:val="000B09CC"/>
    <w:rsid w:val="000B4046"/>
    <w:rsid w:val="000B5986"/>
    <w:rsid w:val="000D0044"/>
    <w:rsid w:val="000D0330"/>
    <w:rsid w:val="000D1DA6"/>
    <w:rsid w:val="000D26D1"/>
    <w:rsid w:val="000D418D"/>
    <w:rsid w:val="000D55D9"/>
    <w:rsid w:val="000D7A6A"/>
    <w:rsid w:val="000E11F3"/>
    <w:rsid w:val="000E2F38"/>
    <w:rsid w:val="000F3F72"/>
    <w:rsid w:val="000F6A2A"/>
    <w:rsid w:val="00106DBF"/>
    <w:rsid w:val="001115F3"/>
    <w:rsid w:val="00111FE0"/>
    <w:rsid w:val="001149EE"/>
    <w:rsid w:val="00114E9F"/>
    <w:rsid w:val="001171EA"/>
    <w:rsid w:val="00134D2B"/>
    <w:rsid w:val="00135710"/>
    <w:rsid w:val="00143123"/>
    <w:rsid w:val="00162574"/>
    <w:rsid w:val="00170255"/>
    <w:rsid w:val="00170F88"/>
    <w:rsid w:val="00171755"/>
    <w:rsid w:val="00185B64"/>
    <w:rsid w:val="001A13FF"/>
    <w:rsid w:val="001A16DB"/>
    <w:rsid w:val="001B63C7"/>
    <w:rsid w:val="001C345C"/>
    <w:rsid w:val="001D1C89"/>
    <w:rsid w:val="001D2978"/>
    <w:rsid w:val="001D3582"/>
    <w:rsid w:val="001F2F46"/>
    <w:rsid w:val="00203E9C"/>
    <w:rsid w:val="00212A20"/>
    <w:rsid w:val="00216B77"/>
    <w:rsid w:val="00235B00"/>
    <w:rsid w:val="002363D4"/>
    <w:rsid w:val="0023734B"/>
    <w:rsid w:val="00237569"/>
    <w:rsid w:val="0024224F"/>
    <w:rsid w:val="00243917"/>
    <w:rsid w:val="00250866"/>
    <w:rsid w:val="002577F5"/>
    <w:rsid w:val="002615D9"/>
    <w:rsid w:val="00261D79"/>
    <w:rsid w:val="00266ACF"/>
    <w:rsid w:val="002810C1"/>
    <w:rsid w:val="00283902"/>
    <w:rsid w:val="00285661"/>
    <w:rsid w:val="00294876"/>
    <w:rsid w:val="002A6589"/>
    <w:rsid w:val="002B6918"/>
    <w:rsid w:val="002C77A7"/>
    <w:rsid w:val="002D327B"/>
    <w:rsid w:val="002D6A01"/>
    <w:rsid w:val="002D7B79"/>
    <w:rsid w:val="002E2EEA"/>
    <w:rsid w:val="002E5D46"/>
    <w:rsid w:val="002E6535"/>
    <w:rsid w:val="002F4DC7"/>
    <w:rsid w:val="002F5707"/>
    <w:rsid w:val="00302D4C"/>
    <w:rsid w:val="003101A9"/>
    <w:rsid w:val="00323C1D"/>
    <w:rsid w:val="00327340"/>
    <w:rsid w:val="0033754F"/>
    <w:rsid w:val="00347D16"/>
    <w:rsid w:val="0036341F"/>
    <w:rsid w:val="003873BD"/>
    <w:rsid w:val="00397A55"/>
    <w:rsid w:val="003C0FB8"/>
    <w:rsid w:val="003D4C97"/>
    <w:rsid w:val="003D58E4"/>
    <w:rsid w:val="003F0697"/>
    <w:rsid w:val="003F539C"/>
    <w:rsid w:val="00404503"/>
    <w:rsid w:val="004116CC"/>
    <w:rsid w:val="00414718"/>
    <w:rsid w:val="0042726E"/>
    <w:rsid w:val="0046423C"/>
    <w:rsid w:val="00474135"/>
    <w:rsid w:val="004744FF"/>
    <w:rsid w:val="00492740"/>
    <w:rsid w:val="004A17EF"/>
    <w:rsid w:val="004B5D80"/>
    <w:rsid w:val="004E3B98"/>
    <w:rsid w:val="004E541C"/>
    <w:rsid w:val="004F6D4B"/>
    <w:rsid w:val="004F7B95"/>
    <w:rsid w:val="005016B7"/>
    <w:rsid w:val="005024D9"/>
    <w:rsid w:val="00523C6E"/>
    <w:rsid w:val="00524058"/>
    <w:rsid w:val="00540A74"/>
    <w:rsid w:val="00544C79"/>
    <w:rsid w:val="00544D7F"/>
    <w:rsid w:val="00546E89"/>
    <w:rsid w:val="00554316"/>
    <w:rsid w:val="0055477A"/>
    <w:rsid w:val="00564709"/>
    <w:rsid w:val="00567F5B"/>
    <w:rsid w:val="0057008C"/>
    <w:rsid w:val="00573E63"/>
    <w:rsid w:val="0057798D"/>
    <w:rsid w:val="00581913"/>
    <w:rsid w:val="00591B80"/>
    <w:rsid w:val="0059441C"/>
    <w:rsid w:val="00596D21"/>
    <w:rsid w:val="005A24EB"/>
    <w:rsid w:val="005A51F0"/>
    <w:rsid w:val="005B09EE"/>
    <w:rsid w:val="005B4B12"/>
    <w:rsid w:val="005B5BF2"/>
    <w:rsid w:val="005C73CC"/>
    <w:rsid w:val="005C7E04"/>
    <w:rsid w:val="005D4B90"/>
    <w:rsid w:val="005F1196"/>
    <w:rsid w:val="005F67CC"/>
    <w:rsid w:val="005F7E69"/>
    <w:rsid w:val="00600629"/>
    <w:rsid w:val="00601D68"/>
    <w:rsid w:val="00610C76"/>
    <w:rsid w:val="006129DA"/>
    <w:rsid w:val="0061496C"/>
    <w:rsid w:val="00615B7E"/>
    <w:rsid w:val="00616E5C"/>
    <w:rsid w:val="00623517"/>
    <w:rsid w:val="0063454F"/>
    <w:rsid w:val="00635EB1"/>
    <w:rsid w:val="0064294E"/>
    <w:rsid w:val="00645032"/>
    <w:rsid w:val="00651AE4"/>
    <w:rsid w:val="00652760"/>
    <w:rsid w:val="00652DA6"/>
    <w:rsid w:val="006534D7"/>
    <w:rsid w:val="00667AA1"/>
    <w:rsid w:val="006A42DD"/>
    <w:rsid w:val="006B495A"/>
    <w:rsid w:val="006D15DE"/>
    <w:rsid w:val="006E1418"/>
    <w:rsid w:val="006F3F1D"/>
    <w:rsid w:val="006F55F0"/>
    <w:rsid w:val="0070558A"/>
    <w:rsid w:val="00722626"/>
    <w:rsid w:val="0072363E"/>
    <w:rsid w:val="0072477B"/>
    <w:rsid w:val="007301C5"/>
    <w:rsid w:val="007302B7"/>
    <w:rsid w:val="0073278F"/>
    <w:rsid w:val="00737626"/>
    <w:rsid w:val="007417E9"/>
    <w:rsid w:val="007537CD"/>
    <w:rsid w:val="00757B28"/>
    <w:rsid w:val="00760AFA"/>
    <w:rsid w:val="00761DD8"/>
    <w:rsid w:val="00764FC6"/>
    <w:rsid w:val="0077504D"/>
    <w:rsid w:val="00797749"/>
    <w:rsid w:val="00797876"/>
    <w:rsid w:val="007B42F9"/>
    <w:rsid w:val="007B4EF2"/>
    <w:rsid w:val="007B55FB"/>
    <w:rsid w:val="007B7753"/>
    <w:rsid w:val="007C58F0"/>
    <w:rsid w:val="007D10DE"/>
    <w:rsid w:val="007D2E7C"/>
    <w:rsid w:val="007D4698"/>
    <w:rsid w:val="007E0353"/>
    <w:rsid w:val="007E30B7"/>
    <w:rsid w:val="007E4ABD"/>
    <w:rsid w:val="007E5E1D"/>
    <w:rsid w:val="007F002F"/>
    <w:rsid w:val="007F3611"/>
    <w:rsid w:val="007F6043"/>
    <w:rsid w:val="00804B60"/>
    <w:rsid w:val="00814F11"/>
    <w:rsid w:val="00815AFD"/>
    <w:rsid w:val="00826331"/>
    <w:rsid w:val="00831213"/>
    <w:rsid w:val="008314BC"/>
    <w:rsid w:val="00831718"/>
    <w:rsid w:val="00831D10"/>
    <w:rsid w:val="008328EE"/>
    <w:rsid w:val="00842B21"/>
    <w:rsid w:val="00843573"/>
    <w:rsid w:val="0084449D"/>
    <w:rsid w:val="008539DB"/>
    <w:rsid w:val="008570D4"/>
    <w:rsid w:val="008613C3"/>
    <w:rsid w:val="008615F6"/>
    <w:rsid w:val="008625D7"/>
    <w:rsid w:val="008645D4"/>
    <w:rsid w:val="00865F56"/>
    <w:rsid w:val="008748F7"/>
    <w:rsid w:val="00884B92"/>
    <w:rsid w:val="00887649"/>
    <w:rsid w:val="00890481"/>
    <w:rsid w:val="00894624"/>
    <w:rsid w:val="008968C1"/>
    <w:rsid w:val="008C6A26"/>
    <w:rsid w:val="008C6FA4"/>
    <w:rsid w:val="008D027E"/>
    <w:rsid w:val="008D1D01"/>
    <w:rsid w:val="008F64B6"/>
    <w:rsid w:val="009256D7"/>
    <w:rsid w:val="00925D29"/>
    <w:rsid w:val="009312ED"/>
    <w:rsid w:val="00941197"/>
    <w:rsid w:val="009455D5"/>
    <w:rsid w:val="00954D75"/>
    <w:rsid w:val="009567E9"/>
    <w:rsid w:val="009569EA"/>
    <w:rsid w:val="00960C95"/>
    <w:rsid w:val="00960EAF"/>
    <w:rsid w:val="00963788"/>
    <w:rsid w:val="00965919"/>
    <w:rsid w:val="0096642C"/>
    <w:rsid w:val="00966516"/>
    <w:rsid w:val="00973CE9"/>
    <w:rsid w:val="00995564"/>
    <w:rsid w:val="00997268"/>
    <w:rsid w:val="009A57A0"/>
    <w:rsid w:val="009B3EB7"/>
    <w:rsid w:val="009E2036"/>
    <w:rsid w:val="00A1108D"/>
    <w:rsid w:val="00A11C02"/>
    <w:rsid w:val="00A17724"/>
    <w:rsid w:val="00A24FD8"/>
    <w:rsid w:val="00A30E40"/>
    <w:rsid w:val="00A31DD5"/>
    <w:rsid w:val="00A32E6F"/>
    <w:rsid w:val="00A41FD7"/>
    <w:rsid w:val="00A4411F"/>
    <w:rsid w:val="00A45505"/>
    <w:rsid w:val="00A56BA1"/>
    <w:rsid w:val="00A61C4E"/>
    <w:rsid w:val="00A661F6"/>
    <w:rsid w:val="00A850A6"/>
    <w:rsid w:val="00A90701"/>
    <w:rsid w:val="00AA55A4"/>
    <w:rsid w:val="00AA5C78"/>
    <w:rsid w:val="00AA69CC"/>
    <w:rsid w:val="00AB485D"/>
    <w:rsid w:val="00AC4FDB"/>
    <w:rsid w:val="00AC6095"/>
    <w:rsid w:val="00AD1E75"/>
    <w:rsid w:val="00AD7F72"/>
    <w:rsid w:val="00AE539D"/>
    <w:rsid w:val="00AE7029"/>
    <w:rsid w:val="00AF2518"/>
    <w:rsid w:val="00AF25BD"/>
    <w:rsid w:val="00AF38B4"/>
    <w:rsid w:val="00AF3EA5"/>
    <w:rsid w:val="00AF6FD4"/>
    <w:rsid w:val="00B02E06"/>
    <w:rsid w:val="00B20FCD"/>
    <w:rsid w:val="00B2689A"/>
    <w:rsid w:val="00B27702"/>
    <w:rsid w:val="00B3326B"/>
    <w:rsid w:val="00B3328B"/>
    <w:rsid w:val="00B377AD"/>
    <w:rsid w:val="00B430B8"/>
    <w:rsid w:val="00B4657E"/>
    <w:rsid w:val="00B55BBE"/>
    <w:rsid w:val="00B5738F"/>
    <w:rsid w:val="00B60506"/>
    <w:rsid w:val="00B61881"/>
    <w:rsid w:val="00B61938"/>
    <w:rsid w:val="00B6284B"/>
    <w:rsid w:val="00B80B59"/>
    <w:rsid w:val="00B83906"/>
    <w:rsid w:val="00B83DBB"/>
    <w:rsid w:val="00B84842"/>
    <w:rsid w:val="00B934EC"/>
    <w:rsid w:val="00BA280E"/>
    <w:rsid w:val="00BA437F"/>
    <w:rsid w:val="00BA4A20"/>
    <w:rsid w:val="00BB31AB"/>
    <w:rsid w:val="00BB71B5"/>
    <w:rsid w:val="00BE4230"/>
    <w:rsid w:val="00BE7274"/>
    <w:rsid w:val="00BE7E95"/>
    <w:rsid w:val="00BF57F4"/>
    <w:rsid w:val="00BF5BD5"/>
    <w:rsid w:val="00C239EC"/>
    <w:rsid w:val="00C36EF2"/>
    <w:rsid w:val="00C43849"/>
    <w:rsid w:val="00C450B4"/>
    <w:rsid w:val="00C45793"/>
    <w:rsid w:val="00C50B43"/>
    <w:rsid w:val="00C63634"/>
    <w:rsid w:val="00C67979"/>
    <w:rsid w:val="00C7172C"/>
    <w:rsid w:val="00C760B2"/>
    <w:rsid w:val="00C76182"/>
    <w:rsid w:val="00C7686F"/>
    <w:rsid w:val="00C81DC0"/>
    <w:rsid w:val="00C907E5"/>
    <w:rsid w:val="00C9154A"/>
    <w:rsid w:val="00CA10BE"/>
    <w:rsid w:val="00CA68B8"/>
    <w:rsid w:val="00CB067A"/>
    <w:rsid w:val="00CB2C58"/>
    <w:rsid w:val="00CC19E5"/>
    <w:rsid w:val="00CC2683"/>
    <w:rsid w:val="00CC2C42"/>
    <w:rsid w:val="00CD4304"/>
    <w:rsid w:val="00CD515D"/>
    <w:rsid w:val="00CE0089"/>
    <w:rsid w:val="00CE3F08"/>
    <w:rsid w:val="00D00CC2"/>
    <w:rsid w:val="00D02283"/>
    <w:rsid w:val="00D05F81"/>
    <w:rsid w:val="00D07A09"/>
    <w:rsid w:val="00D113AE"/>
    <w:rsid w:val="00D30F14"/>
    <w:rsid w:val="00D5245C"/>
    <w:rsid w:val="00D54124"/>
    <w:rsid w:val="00D553EB"/>
    <w:rsid w:val="00D56C73"/>
    <w:rsid w:val="00D6195B"/>
    <w:rsid w:val="00D66CE4"/>
    <w:rsid w:val="00D9089D"/>
    <w:rsid w:val="00D90ED2"/>
    <w:rsid w:val="00D95A15"/>
    <w:rsid w:val="00D96EB4"/>
    <w:rsid w:val="00DA2899"/>
    <w:rsid w:val="00DC25A2"/>
    <w:rsid w:val="00DC3E7F"/>
    <w:rsid w:val="00DC6089"/>
    <w:rsid w:val="00DD1559"/>
    <w:rsid w:val="00DF17A4"/>
    <w:rsid w:val="00E10D65"/>
    <w:rsid w:val="00E16A5A"/>
    <w:rsid w:val="00E26D15"/>
    <w:rsid w:val="00E3648B"/>
    <w:rsid w:val="00E3672C"/>
    <w:rsid w:val="00E37313"/>
    <w:rsid w:val="00E4120F"/>
    <w:rsid w:val="00E42D54"/>
    <w:rsid w:val="00E44853"/>
    <w:rsid w:val="00E50394"/>
    <w:rsid w:val="00E56D99"/>
    <w:rsid w:val="00E672A9"/>
    <w:rsid w:val="00E8210D"/>
    <w:rsid w:val="00E829A0"/>
    <w:rsid w:val="00E83983"/>
    <w:rsid w:val="00E8422E"/>
    <w:rsid w:val="00E861EC"/>
    <w:rsid w:val="00E908A6"/>
    <w:rsid w:val="00E9430D"/>
    <w:rsid w:val="00E96308"/>
    <w:rsid w:val="00EB0B1B"/>
    <w:rsid w:val="00EB27C3"/>
    <w:rsid w:val="00EB3591"/>
    <w:rsid w:val="00EB4CE7"/>
    <w:rsid w:val="00EB7312"/>
    <w:rsid w:val="00EC30F4"/>
    <w:rsid w:val="00EC78E9"/>
    <w:rsid w:val="00EE5E20"/>
    <w:rsid w:val="00EF054F"/>
    <w:rsid w:val="00EF3A1D"/>
    <w:rsid w:val="00EF65CA"/>
    <w:rsid w:val="00F029A4"/>
    <w:rsid w:val="00F04CB2"/>
    <w:rsid w:val="00F06F97"/>
    <w:rsid w:val="00F13126"/>
    <w:rsid w:val="00F147C2"/>
    <w:rsid w:val="00F2622E"/>
    <w:rsid w:val="00F327FB"/>
    <w:rsid w:val="00F361C9"/>
    <w:rsid w:val="00F44161"/>
    <w:rsid w:val="00F54DCC"/>
    <w:rsid w:val="00F60CF2"/>
    <w:rsid w:val="00F622E7"/>
    <w:rsid w:val="00F64D79"/>
    <w:rsid w:val="00F65C58"/>
    <w:rsid w:val="00F67542"/>
    <w:rsid w:val="00F75181"/>
    <w:rsid w:val="00F7555E"/>
    <w:rsid w:val="00F82111"/>
    <w:rsid w:val="00F835E3"/>
    <w:rsid w:val="00F8386F"/>
    <w:rsid w:val="00F84E9B"/>
    <w:rsid w:val="00F868C5"/>
    <w:rsid w:val="00F8780E"/>
    <w:rsid w:val="00F904BD"/>
    <w:rsid w:val="00F97064"/>
    <w:rsid w:val="00FA2E6D"/>
    <w:rsid w:val="00FA7204"/>
    <w:rsid w:val="00FB0AD9"/>
    <w:rsid w:val="00FB44B1"/>
    <w:rsid w:val="00FC1FEB"/>
    <w:rsid w:val="00FD3CED"/>
    <w:rsid w:val="00FD53E9"/>
    <w:rsid w:val="00FD5B73"/>
    <w:rsid w:val="00FE0D34"/>
    <w:rsid w:val="00FF2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430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5181"/>
    <w:pPr>
      <w:widowControl w:val="0"/>
      <w:wordWrap w:val="0"/>
      <w:autoSpaceDE w:val="0"/>
      <w:autoSpaceDN w:val="0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uiPriority w:val="9"/>
    <w:qFormat/>
    <w:rsid w:val="00F75181"/>
    <w:pPr>
      <w:keepNext/>
      <w:outlineLvl w:val="0"/>
    </w:pPr>
    <w:rPr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75181"/>
    <w:pPr>
      <w:keepNext/>
      <w:outlineLvl w:val="1"/>
    </w:pPr>
  </w:style>
  <w:style w:type="paragraph" w:styleId="3">
    <w:name w:val="heading 3"/>
    <w:basedOn w:val="a"/>
    <w:link w:val="3Char"/>
    <w:uiPriority w:val="9"/>
    <w:qFormat/>
    <w:rsid w:val="00F75181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"/>
    <w:rsid w:val="00F75181"/>
    <w:rPr>
      <w:rFonts w:ascii="맑은 고딕" w:eastAsia="맑은 고딕" w:hAnsi="맑은 고딕" w:cs="Times New Roman"/>
      <w:sz w:val="28"/>
      <w:szCs w:val="28"/>
    </w:rPr>
  </w:style>
  <w:style w:type="character" w:customStyle="1" w:styleId="2Char">
    <w:name w:val="제목 2 Char"/>
    <w:link w:val="2"/>
    <w:uiPriority w:val="9"/>
    <w:rsid w:val="00F75181"/>
    <w:rPr>
      <w:rFonts w:ascii="맑은 고딕" w:eastAsia="맑은 고딕" w:hAnsi="맑은 고딕" w:cs="Times New Roman"/>
    </w:rPr>
  </w:style>
  <w:style w:type="character" w:customStyle="1" w:styleId="3Char">
    <w:name w:val="제목 3 Char"/>
    <w:link w:val="3"/>
    <w:uiPriority w:val="9"/>
    <w:rsid w:val="00F75181"/>
    <w:rPr>
      <w:rFonts w:ascii="굴림" w:eastAsia="굴림" w:hAnsi="굴림" w:cs="굴림"/>
      <w:b/>
      <w:bCs/>
      <w:kern w:val="0"/>
      <w:sz w:val="27"/>
      <w:szCs w:val="27"/>
    </w:rPr>
  </w:style>
  <w:style w:type="paragraph" w:customStyle="1" w:styleId="EndNoteBibliographyTitle">
    <w:name w:val="EndNote Bibliography Title"/>
    <w:basedOn w:val="a"/>
    <w:link w:val="EndNoteBibliographyTitleChar"/>
    <w:rsid w:val="00F75181"/>
    <w:pPr>
      <w:spacing w:after="0"/>
      <w:jc w:val="center"/>
    </w:pPr>
    <w:rPr>
      <w:rFonts w:ascii="??????????????????????????? ???" w:eastAsia="￠￢¨u?¨￢ ¡Æ???" w:hAnsi="??????????????????????????? ???"/>
      <w:noProof/>
    </w:rPr>
  </w:style>
  <w:style w:type="character" w:customStyle="1" w:styleId="EndNoteBibliographyTitleChar">
    <w:name w:val="EndNote Bibliography Title Char"/>
    <w:link w:val="EndNoteBibliographyTitle"/>
    <w:locked/>
    <w:rsid w:val="00F75181"/>
    <w:rPr>
      <w:rFonts w:ascii="??????????????????????????? ???" w:eastAsia="￠￢¨u?¨￢ ¡Æ???" w:hAnsi="??????????????????????????? ???" w:cs="Times New Roman"/>
      <w:noProof/>
    </w:rPr>
  </w:style>
  <w:style w:type="paragraph" w:customStyle="1" w:styleId="EndNoteBibliography">
    <w:name w:val="EndNote Bibliography"/>
    <w:basedOn w:val="a"/>
    <w:link w:val="EndNoteBibliographyChar"/>
    <w:rsid w:val="00F75181"/>
    <w:pPr>
      <w:spacing w:line="240" w:lineRule="auto"/>
    </w:pPr>
    <w:rPr>
      <w:rFonts w:ascii="??????????????????????????? ???" w:eastAsia="￠￢¨u?¨￢ ¡Æ???" w:hAnsi="??????????????????????????? ???"/>
      <w:noProof/>
    </w:rPr>
  </w:style>
  <w:style w:type="character" w:customStyle="1" w:styleId="EndNoteBibliographyChar">
    <w:name w:val="EndNote Bibliography Char"/>
    <w:link w:val="EndNoteBibliography"/>
    <w:locked/>
    <w:rsid w:val="00F75181"/>
    <w:rPr>
      <w:rFonts w:ascii="??????????????????????????? ???" w:eastAsia="￠￢¨u?¨￢ ¡Æ???" w:hAnsi="??????????????????????????? ???" w:cs="Times New Roman"/>
      <w:noProof/>
    </w:rPr>
  </w:style>
  <w:style w:type="character" w:styleId="a3">
    <w:name w:val="Hyperlink"/>
    <w:uiPriority w:val="99"/>
    <w:unhideWhenUsed/>
    <w:rsid w:val="00F75181"/>
    <w:rPr>
      <w:rFonts w:cs="Times New Roman"/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F75181"/>
    <w:rPr>
      <w:rFonts w:cs="Times New Roman"/>
      <w:color w:val="605E5C"/>
      <w:shd w:val="clear" w:color="auto" w:fill="E1DFDD"/>
    </w:rPr>
  </w:style>
  <w:style w:type="character" w:customStyle="1" w:styleId="html-italic">
    <w:name w:val="html-italic"/>
    <w:rsid w:val="00F75181"/>
  </w:style>
  <w:style w:type="character" w:styleId="a4">
    <w:name w:val="annotation reference"/>
    <w:uiPriority w:val="99"/>
    <w:semiHidden/>
    <w:unhideWhenUsed/>
    <w:rsid w:val="00F75181"/>
    <w:rPr>
      <w:rFonts w:cs="Times New Roman"/>
      <w:sz w:val="18"/>
      <w:szCs w:val="18"/>
    </w:rPr>
  </w:style>
  <w:style w:type="paragraph" w:styleId="a5">
    <w:name w:val="annotation text"/>
    <w:basedOn w:val="a"/>
    <w:link w:val="Char"/>
    <w:uiPriority w:val="99"/>
    <w:semiHidden/>
    <w:unhideWhenUsed/>
    <w:rsid w:val="00F75181"/>
    <w:pPr>
      <w:jc w:val="left"/>
    </w:pPr>
  </w:style>
  <w:style w:type="character" w:customStyle="1" w:styleId="Char">
    <w:name w:val="메모 텍스트 Char"/>
    <w:link w:val="a5"/>
    <w:uiPriority w:val="99"/>
    <w:semiHidden/>
    <w:rsid w:val="00F75181"/>
    <w:rPr>
      <w:rFonts w:ascii="맑은 고딕" w:eastAsia="맑은 고딕" w:hAnsi="맑은 고딕" w:cs="Times New Roman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F75181"/>
    <w:rPr>
      <w:b/>
      <w:bCs/>
    </w:rPr>
  </w:style>
  <w:style w:type="character" w:customStyle="1" w:styleId="Char0">
    <w:name w:val="메모 주제 Char"/>
    <w:link w:val="a6"/>
    <w:uiPriority w:val="99"/>
    <w:semiHidden/>
    <w:rsid w:val="00F75181"/>
    <w:rPr>
      <w:rFonts w:ascii="맑은 고딕" w:eastAsia="맑은 고딕" w:hAnsi="맑은 고딕" w:cs="Times New Roman"/>
      <w:b/>
      <w:bCs/>
    </w:rPr>
  </w:style>
  <w:style w:type="paragraph" w:styleId="a7">
    <w:name w:val="Balloon Text"/>
    <w:basedOn w:val="a"/>
    <w:link w:val="Char1"/>
    <w:uiPriority w:val="99"/>
    <w:semiHidden/>
    <w:unhideWhenUsed/>
    <w:rsid w:val="00F75181"/>
    <w:pPr>
      <w:spacing w:after="0" w:line="240" w:lineRule="auto"/>
    </w:pPr>
    <w:rPr>
      <w:sz w:val="18"/>
      <w:szCs w:val="18"/>
    </w:rPr>
  </w:style>
  <w:style w:type="character" w:customStyle="1" w:styleId="Char1">
    <w:name w:val="풍선 도움말 텍스트 Char"/>
    <w:link w:val="a7"/>
    <w:uiPriority w:val="99"/>
    <w:semiHidden/>
    <w:rsid w:val="00F75181"/>
    <w:rPr>
      <w:rFonts w:ascii="맑은 고딕" w:eastAsia="맑은 고딕" w:hAnsi="맑은 고딕" w:cs="Times New Roman"/>
      <w:sz w:val="18"/>
      <w:szCs w:val="18"/>
    </w:rPr>
  </w:style>
  <w:style w:type="paragraph" w:styleId="a8">
    <w:name w:val="Normal (Web)"/>
    <w:basedOn w:val="a"/>
    <w:uiPriority w:val="99"/>
    <w:unhideWhenUsed/>
    <w:rsid w:val="00F7518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9">
    <w:name w:val="Emphasis"/>
    <w:uiPriority w:val="20"/>
    <w:qFormat/>
    <w:rsid w:val="00F75181"/>
    <w:rPr>
      <w:rFonts w:cs="Times New Roman"/>
      <w:i/>
    </w:rPr>
  </w:style>
  <w:style w:type="character" w:styleId="aa">
    <w:name w:val="Strong"/>
    <w:uiPriority w:val="22"/>
    <w:qFormat/>
    <w:rsid w:val="00F75181"/>
    <w:rPr>
      <w:rFonts w:cs="Times New Roman"/>
      <w:b/>
    </w:rPr>
  </w:style>
  <w:style w:type="table" w:styleId="ab">
    <w:name w:val="Table Grid"/>
    <w:basedOn w:val="a1"/>
    <w:uiPriority w:val="39"/>
    <w:rsid w:val="00F75181"/>
    <w:pPr>
      <w:spacing w:after="0" w:line="240" w:lineRule="auto"/>
      <w:jc w:val="left"/>
    </w:pPr>
    <w:rPr>
      <w:rFonts w:ascii="맑은 고딕" w:eastAsia="맑은 고딕" w:hAnsi="맑은 고딕" w:cs="Times New Roman"/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header"/>
    <w:basedOn w:val="a"/>
    <w:link w:val="Char2"/>
    <w:uiPriority w:val="99"/>
    <w:unhideWhenUsed/>
    <w:rsid w:val="00F7518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link w:val="ac"/>
    <w:uiPriority w:val="99"/>
    <w:rsid w:val="00F75181"/>
    <w:rPr>
      <w:rFonts w:ascii="맑은 고딕" w:eastAsia="맑은 고딕" w:hAnsi="맑은 고딕" w:cs="Times New Roman"/>
    </w:rPr>
  </w:style>
  <w:style w:type="paragraph" w:styleId="ad">
    <w:name w:val="footer"/>
    <w:basedOn w:val="a"/>
    <w:link w:val="Char3"/>
    <w:uiPriority w:val="99"/>
    <w:unhideWhenUsed/>
    <w:rsid w:val="00F7518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link w:val="ad"/>
    <w:uiPriority w:val="99"/>
    <w:rsid w:val="00F75181"/>
    <w:rPr>
      <w:rFonts w:ascii="맑은 고딕" w:eastAsia="맑은 고딕" w:hAnsi="맑은 고딕" w:cs="Times New Roman"/>
    </w:rPr>
  </w:style>
  <w:style w:type="character" w:styleId="ae">
    <w:name w:val="line number"/>
    <w:basedOn w:val="a0"/>
    <w:uiPriority w:val="99"/>
    <w:semiHidden/>
    <w:unhideWhenUsed/>
    <w:rsid w:val="00216B77"/>
  </w:style>
  <w:style w:type="paragraph" w:customStyle="1" w:styleId="hstyle0">
    <w:name w:val="hstyle0"/>
    <w:basedOn w:val="a"/>
    <w:rsid w:val="0084449D"/>
    <w:pPr>
      <w:widowControl/>
      <w:wordWrap/>
      <w:autoSpaceDE/>
      <w:autoSpaceDN/>
      <w:spacing w:after="0" w:line="300" w:lineRule="atLeast"/>
      <w:ind w:firstLine="200"/>
    </w:pPr>
    <w:rPr>
      <w:rFonts w:ascii="-윤명조120" w:eastAsia="-윤명조120" w:hAnsi="굴림" w:cs="굴림"/>
      <w:color w:val="000000"/>
      <w:kern w:val="0"/>
      <w:szCs w:val="20"/>
    </w:rPr>
  </w:style>
  <w:style w:type="paragraph" w:customStyle="1" w:styleId="hstyle2">
    <w:name w:val="hstyle2"/>
    <w:basedOn w:val="a"/>
    <w:rsid w:val="0084449D"/>
    <w:pPr>
      <w:widowControl/>
      <w:wordWrap/>
      <w:autoSpaceDE/>
      <w:autoSpaceDN/>
      <w:spacing w:after="0" w:line="312" w:lineRule="auto"/>
      <w:ind w:left="2762" w:hanging="2702"/>
      <w:jc w:val="left"/>
    </w:pPr>
    <w:rPr>
      <w:rFonts w:ascii="-윤명조120" w:eastAsia="-윤명조120" w:hAnsi="굴림" w:cs="굴림"/>
      <w:color w:val="000000"/>
      <w:kern w:val="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5181"/>
    <w:pPr>
      <w:widowControl w:val="0"/>
      <w:wordWrap w:val="0"/>
      <w:autoSpaceDE w:val="0"/>
      <w:autoSpaceDN w:val="0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uiPriority w:val="9"/>
    <w:qFormat/>
    <w:rsid w:val="00F75181"/>
    <w:pPr>
      <w:keepNext/>
      <w:outlineLvl w:val="0"/>
    </w:pPr>
    <w:rPr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75181"/>
    <w:pPr>
      <w:keepNext/>
      <w:outlineLvl w:val="1"/>
    </w:pPr>
  </w:style>
  <w:style w:type="paragraph" w:styleId="3">
    <w:name w:val="heading 3"/>
    <w:basedOn w:val="a"/>
    <w:link w:val="3Char"/>
    <w:uiPriority w:val="9"/>
    <w:qFormat/>
    <w:rsid w:val="00F75181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"/>
    <w:rsid w:val="00F75181"/>
    <w:rPr>
      <w:rFonts w:ascii="맑은 고딕" w:eastAsia="맑은 고딕" w:hAnsi="맑은 고딕" w:cs="Times New Roman"/>
      <w:sz w:val="28"/>
      <w:szCs w:val="28"/>
    </w:rPr>
  </w:style>
  <w:style w:type="character" w:customStyle="1" w:styleId="2Char">
    <w:name w:val="제목 2 Char"/>
    <w:link w:val="2"/>
    <w:uiPriority w:val="9"/>
    <w:rsid w:val="00F75181"/>
    <w:rPr>
      <w:rFonts w:ascii="맑은 고딕" w:eastAsia="맑은 고딕" w:hAnsi="맑은 고딕" w:cs="Times New Roman"/>
    </w:rPr>
  </w:style>
  <w:style w:type="character" w:customStyle="1" w:styleId="3Char">
    <w:name w:val="제목 3 Char"/>
    <w:link w:val="3"/>
    <w:uiPriority w:val="9"/>
    <w:rsid w:val="00F75181"/>
    <w:rPr>
      <w:rFonts w:ascii="굴림" w:eastAsia="굴림" w:hAnsi="굴림" w:cs="굴림"/>
      <w:b/>
      <w:bCs/>
      <w:kern w:val="0"/>
      <w:sz w:val="27"/>
      <w:szCs w:val="27"/>
    </w:rPr>
  </w:style>
  <w:style w:type="paragraph" w:customStyle="1" w:styleId="EndNoteBibliographyTitle">
    <w:name w:val="EndNote Bibliography Title"/>
    <w:basedOn w:val="a"/>
    <w:link w:val="EndNoteBibliographyTitleChar"/>
    <w:rsid w:val="00F75181"/>
    <w:pPr>
      <w:spacing w:after="0"/>
      <w:jc w:val="center"/>
    </w:pPr>
    <w:rPr>
      <w:rFonts w:ascii="??????????????????????????? ???" w:eastAsia="￠￢¨u?¨￢ ¡Æ???" w:hAnsi="??????????????????????????? ???"/>
      <w:noProof/>
    </w:rPr>
  </w:style>
  <w:style w:type="character" w:customStyle="1" w:styleId="EndNoteBibliographyTitleChar">
    <w:name w:val="EndNote Bibliography Title Char"/>
    <w:link w:val="EndNoteBibliographyTitle"/>
    <w:locked/>
    <w:rsid w:val="00F75181"/>
    <w:rPr>
      <w:rFonts w:ascii="??????????????????????????? ???" w:eastAsia="￠￢¨u?¨￢ ¡Æ???" w:hAnsi="??????????????????????????? ???" w:cs="Times New Roman"/>
      <w:noProof/>
    </w:rPr>
  </w:style>
  <w:style w:type="paragraph" w:customStyle="1" w:styleId="EndNoteBibliography">
    <w:name w:val="EndNote Bibliography"/>
    <w:basedOn w:val="a"/>
    <w:link w:val="EndNoteBibliographyChar"/>
    <w:rsid w:val="00F75181"/>
    <w:pPr>
      <w:spacing w:line="240" w:lineRule="auto"/>
    </w:pPr>
    <w:rPr>
      <w:rFonts w:ascii="??????????????????????????? ???" w:eastAsia="￠￢¨u?¨￢ ¡Æ???" w:hAnsi="??????????????????????????? ???"/>
      <w:noProof/>
    </w:rPr>
  </w:style>
  <w:style w:type="character" w:customStyle="1" w:styleId="EndNoteBibliographyChar">
    <w:name w:val="EndNote Bibliography Char"/>
    <w:link w:val="EndNoteBibliography"/>
    <w:locked/>
    <w:rsid w:val="00F75181"/>
    <w:rPr>
      <w:rFonts w:ascii="??????????????????????????? ???" w:eastAsia="￠￢¨u?¨￢ ¡Æ???" w:hAnsi="??????????????????????????? ???" w:cs="Times New Roman"/>
      <w:noProof/>
    </w:rPr>
  </w:style>
  <w:style w:type="character" w:styleId="a3">
    <w:name w:val="Hyperlink"/>
    <w:uiPriority w:val="99"/>
    <w:unhideWhenUsed/>
    <w:rsid w:val="00F75181"/>
    <w:rPr>
      <w:rFonts w:cs="Times New Roman"/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F75181"/>
    <w:rPr>
      <w:rFonts w:cs="Times New Roman"/>
      <w:color w:val="605E5C"/>
      <w:shd w:val="clear" w:color="auto" w:fill="E1DFDD"/>
    </w:rPr>
  </w:style>
  <w:style w:type="character" w:customStyle="1" w:styleId="html-italic">
    <w:name w:val="html-italic"/>
    <w:rsid w:val="00F75181"/>
  </w:style>
  <w:style w:type="character" w:styleId="a4">
    <w:name w:val="annotation reference"/>
    <w:uiPriority w:val="99"/>
    <w:semiHidden/>
    <w:unhideWhenUsed/>
    <w:rsid w:val="00F75181"/>
    <w:rPr>
      <w:rFonts w:cs="Times New Roman"/>
      <w:sz w:val="18"/>
      <w:szCs w:val="18"/>
    </w:rPr>
  </w:style>
  <w:style w:type="paragraph" w:styleId="a5">
    <w:name w:val="annotation text"/>
    <w:basedOn w:val="a"/>
    <w:link w:val="Char"/>
    <w:uiPriority w:val="99"/>
    <w:semiHidden/>
    <w:unhideWhenUsed/>
    <w:rsid w:val="00F75181"/>
    <w:pPr>
      <w:jc w:val="left"/>
    </w:pPr>
  </w:style>
  <w:style w:type="character" w:customStyle="1" w:styleId="Char">
    <w:name w:val="메모 텍스트 Char"/>
    <w:link w:val="a5"/>
    <w:uiPriority w:val="99"/>
    <w:semiHidden/>
    <w:rsid w:val="00F75181"/>
    <w:rPr>
      <w:rFonts w:ascii="맑은 고딕" w:eastAsia="맑은 고딕" w:hAnsi="맑은 고딕" w:cs="Times New Roman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F75181"/>
    <w:rPr>
      <w:b/>
      <w:bCs/>
    </w:rPr>
  </w:style>
  <w:style w:type="character" w:customStyle="1" w:styleId="Char0">
    <w:name w:val="메모 주제 Char"/>
    <w:link w:val="a6"/>
    <w:uiPriority w:val="99"/>
    <w:semiHidden/>
    <w:rsid w:val="00F75181"/>
    <w:rPr>
      <w:rFonts w:ascii="맑은 고딕" w:eastAsia="맑은 고딕" w:hAnsi="맑은 고딕" w:cs="Times New Roman"/>
      <w:b/>
      <w:bCs/>
    </w:rPr>
  </w:style>
  <w:style w:type="paragraph" w:styleId="a7">
    <w:name w:val="Balloon Text"/>
    <w:basedOn w:val="a"/>
    <w:link w:val="Char1"/>
    <w:uiPriority w:val="99"/>
    <w:semiHidden/>
    <w:unhideWhenUsed/>
    <w:rsid w:val="00F75181"/>
    <w:pPr>
      <w:spacing w:after="0" w:line="240" w:lineRule="auto"/>
    </w:pPr>
    <w:rPr>
      <w:sz w:val="18"/>
      <w:szCs w:val="18"/>
    </w:rPr>
  </w:style>
  <w:style w:type="character" w:customStyle="1" w:styleId="Char1">
    <w:name w:val="풍선 도움말 텍스트 Char"/>
    <w:link w:val="a7"/>
    <w:uiPriority w:val="99"/>
    <w:semiHidden/>
    <w:rsid w:val="00F75181"/>
    <w:rPr>
      <w:rFonts w:ascii="맑은 고딕" w:eastAsia="맑은 고딕" w:hAnsi="맑은 고딕" w:cs="Times New Roman"/>
      <w:sz w:val="18"/>
      <w:szCs w:val="18"/>
    </w:rPr>
  </w:style>
  <w:style w:type="paragraph" w:styleId="a8">
    <w:name w:val="Normal (Web)"/>
    <w:basedOn w:val="a"/>
    <w:uiPriority w:val="99"/>
    <w:unhideWhenUsed/>
    <w:rsid w:val="00F7518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9">
    <w:name w:val="Emphasis"/>
    <w:uiPriority w:val="20"/>
    <w:qFormat/>
    <w:rsid w:val="00F75181"/>
    <w:rPr>
      <w:rFonts w:cs="Times New Roman"/>
      <w:i/>
    </w:rPr>
  </w:style>
  <w:style w:type="character" w:styleId="aa">
    <w:name w:val="Strong"/>
    <w:uiPriority w:val="22"/>
    <w:qFormat/>
    <w:rsid w:val="00F75181"/>
    <w:rPr>
      <w:rFonts w:cs="Times New Roman"/>
      <w:b/>
    </w:rPr>
  </w:style>
  <w:style w:type="table" w:styleId="ab">
    <w:name w:val="Table Grid"/>
    <w:basedOn w:val="a1"/>
    <w:uiPriority w:val="39"/>
    <w:rsid w:val="00F75181"/>
    <w:pPr>
      <w:spacing w:after="0" w:line="240" w:lineRule="auto"/>
      <w:jc w:val="left"/>
    </w:pPr>
    <w:rPr>
      <w:rFonts w:ascii="맑은 고딕" w:eastAsia="맑은 고딕" w:hAnsi="맑은 고딕" w:cs="Times New Roman"/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header"/>
    <w:basedOn w:val="a"/>
    <w:link w:val="Char2"/>
    <w:uiPriority w:val="99"/>
    <w:unhideWhenUsed/>
    <w:rsid w:val="00F7518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link w:val="ac"/>
    <w:uiPriority w:val="99"/>
    <w:rsid w:val="00F75181"/>
    <w:rPr>
      <w:rFonts w:ascii="맑은 고딕" w:eastAsia="맑은 고딕" w:hAnsi="맑은 고딕" w:cs="Times New Roman"/>
    </w:rPr>
  </w:style>
  <w:style w:type="paragraph" w:styleId="ad">
    <w:name w:val="footer"/>
    <w:basedOn w:val="a"/>
    <w:link w:val="Char3"/>
    <w:uiPriority w:val="99"/>
    <w:unhideWhenUsed/>
    <w:rsid w:val="00F7518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link w:val="ad"/>
    <w:uiPriority w:val="99"/>
    <w:rsid w:val="00F75181"/>
    <w:rPr>
      <w:rFonts w:ascii="맑은 고딕" w:eastAsia="맑은 고딕" w:hAnsi="맑은 고딕" w:cs="Times New Roman"/>
    </w:rPr>
  </w:style>
  <w:style w:type="character" w:styleId="ae">
    <w:name w:val="line number"/>
    <w:basedOn w:val="a0"/>
    <w:uiPriority w:val="99"/>
    <w:semiHidden/>
    <w:unhideWhenUsed/>
    <w:rsid w:val="00216B77"/>
  </w:style>
  <w:style w:type="paragraph" w:customStyle="1" w:styleId="hstyle0">
    <w:name w:val="hstyle0"/>
    <w:basedOn w:val="a"/>
    <w:rsid w:val="0084449D"/>
    <w:pPr>
      <w:widowControl/>
      <w:wordWrap/>
      <w:autoSpaceDE/>
      <w:autoSpaceDN/>
      <w:spacing w:after="0" w:line="300" w:lineRule="atLeast"/>
      <w:ind w:firstLine="200"/>
    </w:pPr>
    <w:rPr>
      <w:rFonts w:ascii="-윤명조120" w:eastAsia="-윤명조120" w:hAnsi="굴림" w:cs="굴림"/>
      <w:color w:val="000000"/>
      <w:kern w:val="0"/>
      <w:szCs w:val="20"/>
    </w:rPr>
  </w:style>
  <w:style w:type="paragraph" w:customStyle="1" w:styleId="hstyle2">
    <w:name w:val="hstyle2"/>
    <w:basedOn w:val="a"/>
    <w:rsid w:val="0084449D"/>
    <w:pPr>
      <w:widowControl/>
      <w:wordWrap/>
      <w:autoSpaceDE/>
      <w:autoSpaceDN/>
      <w:spacing w:after="0" w:line="312" w:lineRule="auto"/>
      <w:ind w:left="2762" w:hanging="2702"/>
      <w:jc w:val="left"/>
    </w:pPr>
    <w:rPr>
      <w:rFonts w:ascii="-윤명조120" w:eastAsia="-윤명조120" w:hAnsi="굴림" w:cs="굴림"/>
      <w:color w:val="000000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06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75A11-A48D-4441-8D66-02B9067F5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ed</cp:lastModifiedBy>
  <cp:revision>4</cp:revision>
  <cp:lastPrinted>2021-10-31T05:22:00Z</cp:lastPrinted>
  <dcterms:created xsi:type="dcterms:W3CDTF">2021-11-19T04:40:00Z</dcterms:created>
  <dcterms:modified xsi:type="dcterms:W3CDTF">2021-11-25T06:43:00Z</dcterms:modified>
</cp:coreProperties>
</file>